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0" w:name="internship-application-letter"/>
    <w:p>
      <w:pPr>
        <w:pStyle w:val="Heading1"/>
      </w:pPr>
      <w:r>
        <w:t xml:space="preserve">Internship Application Letter</w:t>
      </w:r>
    </w:p>
    <w:p>
      <w:pPr>
        <w:pStyle w:val="FirstParagraph"/>
      </w:pPr>
      <w:r>
        <w:t xml:space="preserve">For the Veterinary Internship Position at Kabul Animal Welfare Organization</w:t>
      </w:r>
    </w:p>
    <w:bookmarkEnd w:id="20"/>
    <w:p>
      <w:pPr>
        <w:pStyle w:val="BodyText"/>
      </w:pPr>
      <w:r>
        <w:t xml:space="preserve">[Your Full Name]</w:t>
      </w:r>
    </w:p>
    <w:p>
      <w:pPr>
        <w:pStyle w:val="BodyText"/>
      </w:pPr>
      <w:r>
        <w:t xml:space="preserve">[Your Address]</w:t>
      </w:r>
    </w:p>
    <w:p>
      <w:pPr>
        <w:pStyle w:val="BodyText"/>
      </w:pPr>
      <w:r>
        <w:t xml:space="preserve">Kabul, Afghanistan</w:t>
      </w:r>
    </w:p>
    <w:p>
      <w:pPr>
        <w:pStyle w:val="BodyText"/>
      </w:pPr>
      <w:r>
        <w:t xml:space="preserve">Email: your.email@example.com | Phone: +93 XX XXXXXXXX</w:t>
      </w:r>
    </w:p>
    <w:p>
      <w:pPr>
        <w:pStyle w:val="BodyText"/>
      </w:pPr>
      <w:r>
        <w:t xml:space="preserve">[Date]</w:t>
      </w:r>
    </w:p>
    <w:p>
      <w:pPr>
        <w:pStyle w:val="BodyText"/>
      </w:pPr>
      <w:r>
        <w:t xml:space="preserve">Dear Hiring Committee,</w:t>
      </w:r>
    </w:p>
    <w:p>
      <w:pPr>
        <w:pStyle w:val="BodyText"/>
      </w:pPr>
      <w:r>
        <w:t xml:space="preserve">I am writing with profound enthusiasm to submit my application for the Veterinary Internship position at your esteemed organization in Kabul, Afghanistan. As a dedicated veterinary student completing my final year at the University of Kabul Faculty of Veterinary Medicine, I have long admired your organization's pioneering work in animal health services across Afghanistan Kabu. This</w:t>
      </w:r>
      <w:r>
        <w:t xml:space="preserve"> </w:t>
      </w:r>
      <w:r>
        <w:rPr>
          <w:bCs/>
          <w:b/>
        </w:rPr>
        <w:t xml:space="preserve">Internship Application Letter</w:t>
      </w:r>
      <w:r>
        <w:t xml:space="preserve"> </w:t>
      </w:r>
      <w:r>
        <w:t xml:space="preserve">represents not just a professional opportunity, but a deeply personal commitment to serving my community through compassionate veterinary care in one of the world's most underserved regions.</w:t>
      </w:r>
    </w:p>
    <w:p>
      <w:pPr>
        <w:pStyle w:val="BodyText"/>
      </w:pPr>
      <w:r>
        <w:t xml:space="preserve">The challenges facing animal healthcare in Afghanistan Kabul demand urgent, culturally intelligent solutions. With over 70% of our population dependent on livestock for livelihoods, and veterinary services critically scarce in rural areas outside the capital, I recognize that effective veterinary care directly impacts food security, economic stability, and public health. My academic training has equipped me with clinical skills in small animal surgery (including spay/neuter procedures), herd health management, and zoonotic disease prevention – competencies I am eager to apply under your organization's mentorship. During my fieldwork at the Kabul Municipal Animal Clinic last semester, I assisted in vaccinating over 1,200 animals against rabies and canine distemper in impoverished neighborhoods like Wazir Akbar Khan and Dasht-e-Barchi, witnessing firsthand how limited veterinary access exacerbates community vulnerability.</w:t>
      </w:r>
    </w:p>
    <w:p>
      <w:pPr>
        <w:pStyle w:val="BodyText"/>
      </w:pPr>
      <w:r>
        <w:t xml:space="preserve">What uniquely qualifies me for this role is my deep contextual understanding of Afghanistan Kabul's specific needs. Having grown up in the Hazara community of Dasht-e-Barchi, I navigate cultural nuances that are essential for effective veterinary outreach in our city. I speak Dari, Pashto, and English fluently – a critical asset when engaging with rural pastoralists who may distrust outside medical interventions due to historical trauma. In my university research project on "Veterinary Infrastructure Gaps in Post-Conflict Kabul," I documented how 68% of households in eastern Kabul districts lack access to basic veterinary services, leading to preventable livestock mortality that destroys livelihoods. This data-driven awareness fuels my determination to contribute meaningfully during this internship.</w:t>
      </w:r>
    </w:p>
    <w:p>
      <w:pPr>
        <w:pStyle w:val="BodyText"/>
      </w:pPr>
      <w:r>
        <w:t xml:space="preserve">Your organization's holistic approach resonates with my professional philosophy. I was particularly inspired by your recent mobile veterinary unit deployment in the Charikar district, which reduced livestock mortality by 40% through community education and on-site treatments – a model I am eager to support. In Kabul, where urban expansion strains existing infrastructure while conflict-related displacement increases stray animal populations, your work in integrating animal welfare with human community health is visionary. My academic background includes specialized coursework in "Conflict-Affected Animal Health Systems" and practical training in emergency response protocols for mass casualty events – skills I believe align directly with the challenges of providing veterinary services across diverse Kabul neighborhoods.</w:t>
      </w:r>
    </w:p>
    <w:p>
      <w:pPr>
        <w:pStyle w:val="BodyText"/>
      </w:pPr>
      <w:r>
        <w:t xml:space="preserve">Throughout my studies, I have prioritized community-centered veterinary practice. During a month-long internship with the Afghan Red Crescent Society in 2023, I assisted in disaster response following the devastating April earthquake that displaced over 400 families near Kabul's outskirts. We established emergency animal treatment stations where our team provided wound care for livestock injured during displacement while simultaneously educating communities on sanitation practices to prevent disease outbreaks. This experience cemented my understanding that a true</w:t>
      </w:r>
      <w:r>
        <w:t xml:space="preserve"> </w:t>
      </w:r>
      <w:r>
        <w:rPr>
          <w:bCs/>
          <w:b/>
        </w:rPr>
        <w:t xml:space="preserve">Veterinarian</w:t>
      </w:r>
      <w:r>
        <w:t xml:space="preserve"> </w:t>
      </w:r>
      <w:r>
        <w:t xml:space="preserve">must be both a clinical expert and cultural bridge – especially in Afghanistan Kabul where trust is the foundation of effective healthcare delivery.</w:t>
      </w:r>
    </w:p>
    <w:p>
      <w:pPr>
        <w:pStyle w:val="BodyText"/>
      </w:pPr>
      <w:r>
        <w:t xml:space="preserve">I recognize the unique complexities of working as a veterinary professional in Kabul today. The city's rapidly growing population, combined with ongoing security considerations and resource limitations, requires innovative problem-solving that balances clinical excellence with pragmatic implementation. My fluency in local languages allows me to communicate effectively about vaccine schedules and parasite control without translation barriers, while my experience navigating Kabul's complex bureaucratic landscape (gained through university partnerships with the Ministry of Agriculture) ensures I can efficiently manage clinic logistics. I am prepared to work in all conditions, from the well-equipped Kabul Animal Hospital facilities to remote village clinics where we may need to transport supplies by motorcycle.</w:t>
      </w:r>
    </w:p>
    <w:p>
      <w:pPr>
        <w:pStyle w:val="BodyText"/>
      </w:pPr>
      <w:r>
        <w:t xml:space="preserve">My ultimate career vision is to become a veterinary leader who rebuilds Afghanistan's animal health infrastructure from the ground up. I have already begun collaborating with local NGOs on community-based spay/neuter initiatives in Kabul, recognizing that controlling stray populations prevents disease transmission while reducing human-animal conflict – a critical issue in our densely populated neighborhoods. I am committed to learning your organization's protocols for vaccine distribution, livestock identification systems, and community engagement strategies to ensure my contributions are immediately valuable.</w:t>
      </w:r>
    </w:p>
    <w:p>
      <w:pPr>
        <w:pStyle w:val="BodyText"/>
      </w:pPr>
      <w:r>
        <w:t xml:space="preserve">What excites me most about this opportunity is the chance to contribute directly to Afghanistan Kabul's recovery through veterinary care. In a country where animal health is inseparable from human well-being, your internship program represents a transformative pathway for skilled professionals like myself. I am not merely seeking an internship – I aim to become an active participant in building sustainable veterinary systems that empower Afghan communities through healthier livestock and stronger ecosystems.</w:t>
      </w:r>
    </w:p>
    <w:p>
      <w:pPr>
        <w:pStyle w:val="BodyText"/>
      </w:pPr>
      <w:r>
        <w:t xml:space="preserve">Thank you for considering my application. My resume, attached for your review, provides further detail on my academic achievements and field experience. I am eager to discuss how my skills in clinical veterinary medicine, cultural competence, and community engagement can support your mission in Afghanistan Kabul. I welcome the opportunity to interview at your earliest convenience and will follow up next week to schedule a conversation.</w:t>
      </w:r>
    </w:p>
    <w:p>
      <w:pPr>
        <w:pStyle w:val="BodyText"/>
      </w:pPr>
      <w:r>
        <w:t xml:space="preserve">Sincerely,</w:t>
      </w:r>
    </w:p>
    <w:p>
      <w:pPr>
        <w:pStyle w:val="BodyText"/>
      </w:pPr>
      <w:r>
        <w:t xml:space="preserve">[Your Full Name]</w:t>
      </w:r>
    </w:p>
    <w:p>
      <w:pPr>
        <w:pStyle w:val="BodyText"/>
      </w:pPr>
      <w:r>
        <w:t xml:space="preserve">Veterinary Student, University of Kabul Faculty of Veterinary Medicine</w:t>
      </w:r>
    </w:p>
    <w:p>
      <w:pPr>
        <w:pStyle w:val="BodyText"/>
      </w:pPr>
      <w:r>
        <w:t xml:space="preserve">This Internship Application Letter has been written with the specific needs of Afghanistan Kabul in mind, emphasizing cultural context and local veterinary challenges.</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Kabul, Afghanistan</dc:title>
  <dc:creator/>
  <dc:language>en</dc:language>
  <cp:keywords/>
  <dcterms:created xsi:type="dcterms:W3CDTF">2026-07-23T13:15:32Z</dcterms:created>
  <dcterms:modified xsi:type="dcterms:W3CDTF">2026-07-23T13:15:32Z</dcterms:modified>
</cp:coreProperties>
</file>

<file path=docProps/custom.xml><?xml version="1.0" encoding="utf-8"?>
<Properties xmlns="http://schemas.openxmlformats.org/officeDocument/2006/custom-properties" xmlns:vt="http://schemas.openxmlformats.org/officeDocument/2006/docPropsVTypes"/>
</file>